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17625C" w14:textId="36FFDE77" w:rsidR="00FD53E5" w:rsidRP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FD53E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Instructions</w:t>
      </w:r>
    </w:p>
    <w:p w14:paraId="47252CB4" w14:textId="5AE17861" w:rsidR="00FD53E5" w:rsidRP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bookmarkStart w:id="0" w:name="_GoBack"/>
      <w:r w:rsidRPr="00FD53E5">
        <w:rPr>
          <w:noProof/>
          <w:lang w:eastAsia="en-GB" w:bidi="hi-IN"/>
        </w:rPr>
        <w:drawing>
          <wp:inline distT="0" distB="0" distL="0" distR="0" wp14:anchorId="40CC644C" wp14:editId="1AE4E993">
            <wp:extent cx="5731510" cy="12560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D45BE97" w14:textId="77777777" w:rsidR="00FD53E5" w:rsidRDefault="00FD53E5" w:rsidP="00FD53E5">
      <w:pPr>
        <w:spacing w:before="100" w:beforeAutospacing="1" w:after="100" w:afterAutospacing="1" w:line="240" w:lineRule="auto"/>
        <w:rPr>
          <w:noProof/>
        </w:rPr>
      </w:pPr>
    </w:p>
    <w:p w14:paraId="3C3696FC" w14:textId="4DB86D50" w:rsid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ask 1</w:t>
      </w:r>
    </w:p>
    <w:p w14:paraId="7830C197" w14:textId="11065D51" w:rsidR="00FD53E5" w:rsidRP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FD53E5">
        <w:rPr>
          <w:noProof/>
          <w:lang w:eastAsia="en-GB" w:bidi="hi-IN"/>
        </w:rPr>
        <w:drawing>
          <wp:inline distT="0" distB="0" distL="0" distR="0" wp14:anchorId="7C30909F" wp14:editId="5816726E">
            <wp:extent cx="5099050" cy="36893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49" t="6210" r="249" b="1275"/>
                    <a:stretch/>
                  </pic:blipFill>
                  <pic:spPr bwMode="auto">
                    <a:xfrm>
                      <a:off x="0" y="0"/>
                      <a:ext cx="509905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114222" w14:textId="2A1E300E" w:rsidR="00FD53E5" w:rsidRP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</w:pPr>
      <w:r w:rsidRPr="00FD53E5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ask 2</w:t>
      </w:r>
    </w:p>
    <w:p w14:paraId="6A4C7846" w14:textId="77777777" w:rsidR="003E35D3" w:rsidRDefault="003E35D3" w:rsidP="00FD53E5">
      <w:pPr>
        <w:spacing w:before="100" w:beforeAutospacing="1" w:after="100" w:afterAutospacing="1" w:line="240" w:lineRule="auto"/>
        <w:rPr>
          <w:noProof/>
        </w:rPr>
      </w:pPr>
    </w:p>
    <w:p w14:paraId="017FB3A6" w14:textId="7B6B9BFF" w:rsidR="00FD53E5" w:rsidRP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FD53E5">
        <w:rPr>
          <w:noProof/>
          <w:lang w:eastAsia="en-GB" w:bidi="hi-IN"/>
        </w:rPr>
        <w:lastRenderedPageBreak/>
        <w:drawing>
          <wp:inline distT="0" distB="0" distL="0" distR="0" wp14:anchorId="6E291BDF" wp14:editId="158A7307">
            <wp:extent cx="4972050" cy="6286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972050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1B891A" w14:textId="3380196E" w:rsidR="00FD53E5" w:rsidRPr="00FD53E5" w:rsidRDefault="00FD53E5" w:rsidP="00FD53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FD53E5">
        <w:rPr>
          <w:noProof/>
          <w:lang w:eastAsia="en-GB" w:bidi="hi-IN"/>
        </w:rPr>
        <w:lastRenderedPageBreak/>
        <w:drawing>
          <wp:inline distT="0" distB="0" distL="0" distR="0" wp14:anchorId="3A1F1A72" wp14:editId="5D161713">
            <wp:extent cx="4838700" cy="2533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8875C" w14:textId="77777777" w:rsidR="00B4718B" w:rsidRPr="00FD53E5" w:rsidRDefault="00B4718B" w:rsidP="00FD53E5"/>
    <w:sectPr w:rsidR="00B4718B" w:rsidRPr="00FD53E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B3FB96" w14:textId="77777777" w:rsidR="001D3EEF" w:rsidRDefault="001D3EEF" w:rsidP="005F4612">
      <w:pPr>
        <w:spacing w:after="0" w:line="240" w:lineRule="auto"/>
      </w:pPr>
      <w:r>
        <w:separator/>
      </w:r>
    </w:p>
  </w:endnote>
  <w:endnote w:type="continuationSeparator" w:id="0">
    <w:p w14:paraId="37E686F9" w14:textId="77777777" w:rsidR="001D3EEF" w:rsidRDefault="001D3EEF" w:rsidP="005F4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568EC2" w14:textId="77777777" w:rsidR="005F4612" w:rsidRDefault="005F461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D14A00" w14:textId="77777777" w:rsidR="005F4612" w:rsidRDefault="005F461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82B975" w14:textId="77777777" w:rsidR="005F4612" w:rsidRDefault="005F461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61BC6C" w14:textId="77777777" w:rsidR="001D3EEF" w:rsidRDefault="001D3EEF" w:rsidP="005F4612">
      <w:pPr>
        <w:spacing w:after="0" w:line="240" w:lineRule="auto"/>
      </w:pPr>
      <w:r>
        <w:separator/>
      </w:r>
    </w:p>
  </w:footnote>
  <w:footnote w:type="continuationSeparator" w:id="0">
    <w:p w14:paraId="7604B0E0" w14:textId="77777777" w:rsidR="001D3EEF" w:rsidRDefault="001D3EEF" w:rsidP="005F4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545BB9" w14:textId="77777777" w:rsidR="005F4612" w:rsidRDefault="005F461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86F257" w14:textId="77777777" w:rsidR="005F4612" w:rsidRDefault="005F461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2BE501" w14:textId="77777777" w:rsidR="005F4612" w:rsidRDefault="005F46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NTA2MjE1NTa0tDBQ0lEKTi0uzszPAykwqgUAM4tOKywAAAA="/>
  </w:docVars>
  <w:rsids>
    <w:rsidRoot w:val="00FD53E5"/>
    <w:rsid w:val="001D3EEF"/>
    <w:rsid w:val="003E35D3"/>
    <w:rsid w:val="003F2E19"/>
    <w:rsid w:val="005F4612"/>
    <w:rsid w:val="00B4718B"/>
    <w:rsid w:val="00FD5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063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53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E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E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F4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612"/>
  </w:style>
  <w:style w:type="paragraph" w:styleId="Footer">
    <w:name w:val="footer"/>
    <w:basedOn w:val="Normal"/>
    <w:link w:val="FooterChar"/>
    <w:uiPriority w:val="99"/>
    <w:unhideWhenUsed/>
    <w:rsid w:val="005F4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61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D53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E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E1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F4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612"/>
  </w:style>
  <w:style w:type="paragraph" w:styleId="Footer">
    <w:name w:val="footer"/>
    <w:basedOn w:val="Normal"/>
    <w:link w:val="FooterChar"/>
    <w:uiPriority w:val="99"/>
    <w:unhideWhenUsed/>
    <w:rsid w:val="005F46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247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5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9T07:40:00Z</dcterms:created>
  <dcterms:modified xsi:type="dcterms:W3CDTF">2022-12-19T07:41:00Z</dcterms:modified>
</cp:coreProperties>
</file>